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C27EC9C" w:rsidR="007F395B" w:rsidRPr="007F395B" w:rsidRDefault="0051151A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.3. – 6.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4BA99FC7" w14:textId="7C27EC9C" w:rsidR="007F395B" w:rsidRPr="007F395B" w:rsidRDefault="0051151A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.3. – 6.3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0ADE0DD3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94762">
                                    <w:rPr>
                                      <w:rFonts w:asciiTheme="majorHAnsi" w:hAnsiTheme="majorHAnsi" w:cstheme="majorHAnsi"/>
                                    </w:rPr>
                                    <w:t>-  JOGURT, BUREK SA SIR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3C7FA5BE" w:rsidR="007C2D3A" w:rsidRPr="006558BD" w:rsidRDefault="0009476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15A6932B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94762">
                                    <w:rPr>
                                      <w:rFonts w:asciiTheme="majorHAnsi" w:hAnsiTheme="majorHAnsi" w:cstheme="majorHAnsi"/>
                                    </w:rPr>
                                    <w:t>- TUNA SA TJESTENINOM,</w:t>
                                  </w:r>
                                  <w:r w:rsidR="0051151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INTEGRALNI MUFFIN,</w:t>
                                  </w:r>
                                  <w:r w:rsidR="0009476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200386BA" w:rsidR="007C2D3A" w:rsidRPr="006558BD" w:rsidRDefault="0009476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4</w:t>
                                  </w:r>
                                  <w:r w:rsidR="0051151A">
                                    <w:rPr>
                                      <w:rFonts w:asciiTheme="majorHAnsi" w:hAnsiTheme="majorHAnsi" w:cstheme="majorHAnsi"/>
                                    </w:rPr>
                                    <w:t>,3,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35BA4BC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51151A">
                                    <w:rPr>
                                      <w:rFonts w:asciiTheme="majorHAnsi" w:hAnsiTheme="majorHAnsi" w:cstheme="majorHAnsi"/>
                                    </w:rPr>
                                    <w:t>- 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478BA187" w:rsidR="007C2D3A" w:rsidRPr="006558BD" w:rsidRDefault="005115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0ADE0DD3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94762">
                              <w:rPr>
                                <w:rFonts w:asciiTheme="majorHAnsi" w:hAnsiTheme="majorHAnsi" w:cstheme="majorHAnsi"/>
                              </w:rPr>
                              <w:t>-  JOGURT, BUREK SA SIR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3C7FA5BE" w:rsidR="007C2D3A" w:rsidRPr="006558BD" w:rsidRDefault="0009476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15A6932B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94762">
                              <w:rPr>
                                <w:rFonts w:asciiTheme="majorHAnsi" w:hAnsiTheme="majorHAnsi" w:cstheme="majorHAnsi"/>
                              </w:rPr>
                              <w:t>- TUNA SA TJESTENINOM,</w:t>
                            </w:r>
                            <w:r w:rsidR="0051151A">
                              <w:rPr>
                                <w:rFonts w:asciiTheme="majorHAnsi" w:hAnsiTheme="majorHAnsi" w:cstheme="majorHAnsi"/>
                              </w:rPr>
                              <w:t xml:space="preserve"> INTEGRALNI MUFFIN,</w:t>
                            </w:r>
                            <w:r w:rsidR="00094762">
                              <w:rPr>
                                <w:rFonts w:asciiTheme="majorHAnsi" w:hAnsiTheme="majorHAnsi" w:cstheme="majorHAnsi"/>
                              </w:rPr>
                              <w:t xml:space="preserve">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200386BA" w:rsidR="007C2D3A" w:rsidRPr="006558BD" w:rsidRDefault="0009476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4</w:t>
                            </w:r>
                            <w:r w:rsidR="0051151A">
                              <w:rPr>
                                <w:rFonts w:asciiTheme="majorHAnsi" w:hAnsiTheme="majorHAnsi" w:cstheme="majorHAnsi"/>
                              </w:rPr>
                              <w:t>,3,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35BA4BC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51151A">
                              <w:rPr>
                                <w:rFonts w:asciiTheme="majorHAnsi" w:hAnsiTheme="majorHAnsi" w:cstheme="majorHAnsi"/>
                              </w:rPr>
                              <w:t>- 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478BA187" w:rsidR="007C2D3A" w:rsidRPr="006558BD" w:rsidRDefault="005115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,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6EB269A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2244DD">
                                    <w:rPr>
                                      <w:rFonts w:asciiTheme="majorHAnsi" w:hAnsiTheme="majorHAnsi" w:cstheme="majorHAnsi"/>
                                    </w:rPr>
                                    <w:t>KUKURUZNE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AHULJICE S MLIJEKOM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060CCD7" w:rsidR="007C2D3A" w:rsidRPr="006558BD" w:rsidRDefault="00CB29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614001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094762">
                                    <w:rPr>
                                      <w:rFonts w:asciiTheme="majorHAnsi" w:hAnsiTheme="majorHAnsi" w:cstheme="majorHAnsi"/>
                                    </w:rPr>
                                    <w:t>JUNEĆI GULAŠ SA PIRE KRUMPIROM,KISELI KRASTAVCI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325B5553" w:rsidR="007C2D3A" w:rsidRPr="006558BD" w:rsidRDefault="0009476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1B0DE8A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94762">
                                    <w:rPr>
                                      <w:rFonts w:asciiTheme="majorHAnsi" w:hAnsiTheme="majorHAnsi" w:cstheme="majorHAnsi"/>
                                    </w:rPr>
                                    <w:t>- PUDING OD ČOKOLAD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1A53A00E" w:rsidR="007C2D3A" w:rsidRPr="006558BD" w:rsidRDefault="0009476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6EB269A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2244DD">
                              <w:rPr>
                                <w:rFonts w:asciiTheme="majorHAnsi" w:hAnsiTheme="majorHAnsi" w:cstheme="majorHAnsi"/>
                              </w:rPr>
                              <w:t>KUKURUZNE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 xml:space="preserve"> PAHULJICE S MLIJEKOM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060CCD7" w:rsidR="007C2D3A" w:rsidRPr="006558BD" w:rsidRDefault="00CB29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614001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094762">
                              <w:rPr>
                                <w:rFonts w:asciiTheme="majorHAnsi" w:hAnsiTheme="majorHAnsi" w:cstheme="majorHAnsi"/>
                              </w:rPr>
                              <w:t>JUNEĆI GULAŠ SA PIRE KRUMPIROM,KISELI KRASTAVCI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325B5553" w:rsidR="007C2D3A" w:rsidRPr="006558BD" w:rsidRDefault="0009476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1B0DE8A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94762">
                              <w:rPr>
                                <w:rFonts w:asciiTheme="majorHAnsi" w:hAnsiTheme="majorHAnsi" w:cstheme="majorHAnsi"/>
                              </w:rPr>
                              <w:t>- PUDING OD ČOKOLAD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1A53A00E" w:rsidR="007C2D3A" w:rsidRPr="006558BD" w:rsidRDefault="0009476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F7AE391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>- MLIJEKO, SENDVIČ, NARANČ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3358D574" w:rsidR="007C2D3A" w:rsidRPr="006558BD" w:rsidRDefault="00CB29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6AFD5C06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>- VARIVO OD SLANUTKA SA KOBASICOM,</w:t>
                                  </w:r>
                                  <w:r w:rsidR="0009476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OK,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60BEBCD9" w:rsidR="007C2D3A" w:rsidRPr="006558BD" w:rsidRDefault="00CB29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6,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63BB1DFB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KOMPOT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10E3C665" w:rsidR="007C2D3A" w:rsidRPr="006558BD" w:rsidRDefault="00CB29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F7AE391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>- MLIJEKO, SENDVIČ, NARANČ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3358D574" w:rsidR="007C2D3A" w:rsidRPr="006558BD" w:rsidRDefault="00CB29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6AFD5C06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>- VARIVO OD SLANUTKA SA KOBASICOM,</w:t>
                            </w:r>
                            <w:r w:rsidR="00094762">
                              <w:rPr>
                                <w:rFonts w:asciiTheme="majorHAnsi" w:hAnsiTheme="majorHAnsi" w:cstheme="majorHAnsi"/>
                              </w:rPr>
                              <w:t xml:space="preserve"> SOK,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 xml:space="preserve">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60BEBCD9" w:rsidR="007C2D3A" w:rsidRPr="006558BD" w:rsidRDefault="00CB29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6,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63BB1DFB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 xml:space="preserve">- KOMPOT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10E3C665" w:rsidR="007C2D3A" w:rsidRPr="006558BD" w:rsidRDefault="00CB29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3AEBE4DF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AA368E">
                                    <w:rPr>
                                      <w:rFonts w:asciiTheme="majorHAnsi" w:hAnsiTheme="majorHAnsi" w:cstheme="majorHAnsi"/>
                                    </w:rPr>
                                    <w:t>- ČAJ, KRUH SA MASLACEM I MEDOM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6E90C0D8" w:rsidR="007C2D3A" w:rsidRPr="006558BD" w:rsidRDefault="00AA36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5A1764B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AA368E">
                                    <w:rPr>
                                      <w:rFonts w:asciiTheme="majorHAnsi" w:hAnsiTheme="majorHAnsi" w:cstheme="majorHAnsi"/>
                                    </w:rPr>
                                    <w:t>- PILEĆI PAPRIKAŠ SA TJESTENINOM, CIKL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EF0A54A" w:rsidR="007C2D3A" w:rsidRPr="006558BD" w:rsidRDefault="00AA36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EDB2C87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>-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5D69CD2A" w:rsidR="007C2D3A" w:rsidRPr="006558BD" w:rsidRDefault="00CB29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,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3AEBE4DF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AA368E">
                              <w:rPr>
                                <w:rFonts w:asciiTheme="majorHAnsi" w:hAnsiTheme="majorHAnsi" w:cstheme="majorHAnsi"/>
                              </w:rPr>
                              <w:t>- ČAJ, KRUH SA MASLACEM I MEDOM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6E90C0D8" w:rsidR="007C2D3A" w:rsidRPr="006558BD" w:rsidRDefault="00AA36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5A1764B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AA368E">
                              <w:rPr>
                                <w:rFonts w:asciiTheme="majorHAnsi" w:hAnsiTheme="majorHAnsi" w:cstheme="majorHAnsi"/>
                              </w:rPr>
                              <w:t>- PILEĆI PAPRIKAŠ SA TJESTENINOM, CIKL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EF0A54A" w:rsidR="007C2D3A" w:rsidRPr="006558BD" w:rsidRDefault="00AA36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EDB2C87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>-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5D69CD2A" w:rsidR="007C2D3A" w:rsidRPr="006558BD" w:rsidRDefault="00CB29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,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151A4543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AA368E">
                                    <w:rPr>
                                      <w:rFonts w:asciiTheme="majorHAnsi" w:hAnsiTheme="majorHAnsi" w:cstheme="majorHAnsi"/>
                                    </w:rPr>
                                    <w:t>-  PIROŠKA SA SIROM, ACIDOFIL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361F9284" w:rsidR="00D242E8" w:rsidRPr="006558BD" w:rsidRDefault="00AA36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9457E35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AA368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GRAŠAK VARIVO SA PURETINOM, KRUH, </w:t>
                                  </w:r>
                                  <w:r w:rsidR="00CB294F">
                                    <w:rPr>
                                      <w:rFonts w:asciiTheme="majorHAnsi" w:hAnsiTheme="majorHAnsi" w:cstheme="majorHAnsi"/>
                                    </w:rPr>
                                    <w:t>CAO-C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71D81025" w:rsidR="00D242E8" w:rsidRPr="006558BD" w:rsidRDefault="00AA36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7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AB7E479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AA368E">
                                    <w:rPr>
                                      <w:rFonts w:asciiTheme="majorHAnsi" w:hAnsiTheme="majorHAnsi" w:cstheme="majorHAnsi"/>
                                    </w:rPr>
                                    <w:t>-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45F6C64" w:rsidR="00D242E8" w:rsidRPr="006558BD" w:rsidRDefault="00AA36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-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151A4543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AA368E">
                              <w:rPr>
                                <w:rFonts w:asciiTheme="majorHAnsi" w:hAnsiTheme="majorHAnsi" w:cstheme="majorHAnsi"/>
                              </w:rPr>
                              <w:t>-  PIROŠKA SA SIROM, ACIDOFIL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361F9284" w:rsidR="00D242E8" w:rsidRPr="006558BD" w:rsidRDefault="00AA36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9457E35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AA368E">
                              <w:rPr>
                                <w:rFonts w:asciiTheme="majorHAnsi" w:hAnsiTheme="majorHAnsi" w:cstheme="majorHAnsi"/>
                              </w:rPr>
                              <w:t xml:space="preserve">-  GRAŠAK VARIVO SA PURETINOM, KRUH, </w:t>
                            </w:r>
                            <w:r w:rsidR="00CB294F">
                              <w:rPr>
                                <w:rFonts w:asciiTheme="majorHAnsi" w:hAnsiTheme="majorHAnsi" w:cstheme="majorHAnsi"/>
                              </w:rPr>
                              <w:t>CAO-C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71D81025" w:rsidR="00D242E8" w:rsidRPr="006558BD" w:rsidRDefault="00AA36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7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AB7E479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AA368E">
                              <w:rPr>
                                <w:rFonts w:asciiTheme="majorHAnsi" w:hAnsiTheme="majorHAnsi" w:cstheme="majorHAnsi"/>
                              </w:rPr>
                              <w:t>-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45F6C64" w:rsidR="00D242E8" w:rsidRPr="006558BD" w:rsidRDefault="00AA36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244DD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94762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244DD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3C20"/>
    <w:rsid w:val="0047559F"/>
    <w:rsid w:val="004B5C52"/>
    <w:rsid w:val="004C1CB8"/>
    <w:rsid w:val="004E2033"/>
    <w:rsid w:val="0051151A"/>
    <w:rsid w:val="006300F5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7F6F31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A368E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B294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Ivana Vidaković</cp:lastModifiedBy>
  <cp:revision>7</cp:revision>
  <cp:lastPrinted>2024-08-27T10:52:00Z</cp:lastPrinted>
  <dcterms:created xsi:type="dcterms:W3CDTF">2026-02-04T08:50:00Z</dcterms:created>
  <dcterms:modified xsi:type="dcterms:W3CDTF">2026-02-26T09:21:00Z</dcterms:modified>
</cp:coreProperties>
</file>